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การแผ่นดินโดยรวมเสียง บันทึกเสียงแบบแพทตี้แล้วก็แบบ รวม ทดสอบการจัดวิ่ง 200 เมตรและบันทึกไฟล์เสียงแบบ แพดดิ้งไม่แพดดิ้ง และแบบรวม ทดสอบการแพดดิ้ง 500 มีเศษ และบันทึกไฟล์แบบ แพดดิ้งไม่แผ่นดินและแบบรวม ทดสอบการแพดดิ้ง 800 ML และบันทึกไฟล์เสียงแบบ แพดดิ้งไม่แพดดิ้งและแบบรวม ทดสอบครั้งที่ 2 ให้เลือกไว้ตามไซส์บัฟเฟอร์ โดยแผ่นดิน 2017 ทดสอบครั้งที่ 2 ให้เหลือไว้ตามสายบัฟเฟอร์โดยแผ่นดิน 200 มเกษตร และบันทึกไฟล์ เสียงแบบแพดดิ้งไม่แผ่นดินและแบบรวม ทดสอบครั้งที่ 2 ให้เหลือบัฟเฟอร์ไว้ตามไซส์ Buffer โดยแพดดิ้ง 500 ml และบันทึก ถ่ายแบบแพดดิ้งไม่แพ็คกิ้งและ รวม ทดสอบครั้งที่ 2 ให้เรียกว่าเฟิร์นไซส์ตามไซส์บล็อคเบอร์ Standing 200 บาท และบันทึกไฟล์เสียงแบบแพดดิ้งไม่แผ่นดินและแบบรวม จำกัดเน็ต 2 เมก ทดสอบครั้งที่ 2 ให้เหลือ 9 เปอร์เซ็นต์ตามไซส์ Buffer โดย 812 และมีเศษและบันทึกไฟล์เสียงแบบ วิ่งมากัดตีน และแบบรวม เน็ต 2 เมก Order Package ได้ ทดสอบ ทดสอบ แท้ๆ เหนื่อยไหม stunning สอบคอนแทรคติ้งก่อนจะเอาขึ้นแทนบล็อก ทดสอบ contracting Starting ถอดความเสียงภาษาไทยเป็นโมเดลที่มีบทบาทอย่างยิ่ง บริษัทอุตสาหกรรม ในปัจจุบัน HR ถูกนำมาใช้ ในแอพพลิเคชั่นเช่น Amazon Lexus Apple แล้ว Siri ที่คนทั่วไปเข้าถึงได้ผ่าน Application มือถือและคอมพิวเตอร์ นอกจากนั้น SR ถูกนำมาใช้ในการถอดความจากเสียงโทรศัพท์วิดีโอและภาพยนตร์ ทดสอบพันธุ์แพดดิ้ง ทดสอบคอนแทรคติ้งครั้งที่ 2 ให้เรียกว่าเฟิร์นตามไซส์ Buffer โดยแผ่นดิน 500 ml เฮ้ยไม่ใช่แผ่นดิน 200 วิเศษ และบันทึกไฟล์แบบ แพดดิ้งไม่แพงจริงและแบบรวม ทดสอบ tracking 500 mm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6</dc:title>
  <dc:creator/>
  <cp:keywords/>
  <dcterms:created xsi:type="dcterms:W3CDTF">2024-09-23T10:10:33Z</dcterms:created>
  <dcterms:modified xsi:type="dcterms:W3CDTF">2024-09-23T10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7 เวลา 11.54 น.</vt:lpwstr>
  </property>
  <property fmtid="{D5CDD505-2E9C-101B-9397-08002B2CF9AE}" pid="3" name="subtitle">
    <vt:lpwstr/>
  </property>
</Properties>
</file>